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612E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8CEEDAE" w:rsidR="0082223F" w:rsidRDefault="0082223F" w:rsidP="0082223F">
      <w:pPr>
        <w:pStyle w:val="Title"/>
      </w:pPr>
      <w:r>
        <w:t xml:space="preserve">Section </w:t>
      </w:r>
      <w:r w:rsidR="001975D8">
        <w:t>3</w:t>
      </w:r>
      <w:r>
        <w:t xml:space="preserve">: Week </w:t>
      </w:r>
      <w:r w:rsidR="001975D8">
        <w:t>7</w:t>
      </w:r>
      <w:r>
        <w:t xml:space="preserve">: </w:t>
      </w:r>
      <w:r w:rsidR="001975D8">
        <w:t>Formulating Strategic Plan (Cut-Sec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05CE898D" w:rsidR="00CB25E9" w:rsidRDefault="001975D8" w:rsidP="0082223F">
      <w:pPr>
        <w:jc w:val="center"/>
      </w:pPr>
      <w:r>
        <w:t>September 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F484CB2" w:rsidR="0082223F" w:rsidRDefault="001975D8" w:rsidP="005B7079">
      <w:pPr>
        <w:pStyle w:val="Heading1"/>
      </w:pPr>
      <w:proofErr w:type="spellStart"/>
      <w:r>
        <w:lastRenderedPageBreak/>
        <w:t>Formualting</w:t>
      </w:r>
      <w:proofErr w:type="spellEnd"/>
      <w:r>
        <w:t xml:space="preserve"> Strategic Plan</w:t>
      </w:r>
    </w:p>
    <w:p w14:paraId="13B340A1" w14:textId="5EC30C9F" w:rsidR="001975D8" w:rsidRDefault="001975D8" w:rsidP="001975D8"/>
    <w:p w14:paraId="7BC80913" w14:textId="13BC43A3" w:rsidR="001975D8" w:rsidRDefault="001975D8" w:rsidP="001975D8">
      <w:pPr>
        <w:pStyle w:val="Heading1"/>
      </w:pPr>
      <w:r>
        <w:t>Overview of Design</w:t>
      </w:r>
    </w:p>
    <w:p w14:paraId="43D0D68E" w14:textId="77777777" w:rsidR="001975D8" w:rsidRDefault="001975D8" w:rsidP="001975D8">
      <w:pPr>
        <w:pStyle w:val="Heading2"/>
      </w:pPr>
      <w:r>
        <w:t>Identifying Questions</w:t>
      </w:r>
    </w:p>
    <w:p w14:paraId="3DC3E917" w14:textId="77777777" w:rsidR="001975D8" w:rsidRDefault="001975D8" w:rsidP="001975D8">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during the fatality.  Nevertheless, others argue 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efficiently 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387B77C4" w14:textId="5930DC6A" w:rsidR="001975D8" w:rsidRDefault="001975D8" w:rsidP="001975D8">
      <w:pPr>
        <w:pStyle w:val="Heading1"/>
      </w:pPr>
      <w:r>
        <w:t>Data Analysis</w:t>
      </w:r>
    </w:p>
    <w:p w14:paraId="7820FA25" w14:textId="77777777" w:rsidR="001975D8" w:rsidRDefault="001975D8" w:rsidP="001975D8">
      <w:pPr>
        <w:pStyle w:val="Heading2"/>
      </w:pPr>
      <w:r>
        <w:t>Collecting the Results</w:t>
      </w:r>
    </w:p>
    <w:p w14:paraId="24295747" w14:textId="77777777" w:rsidR="001975D8" w:rsidRDefault="001975D8" w:rsidP="001975D8">
      <w:pPr>
        <w:pStyle w:val="Caption"/>
      </w:pPr>
      <w:r>
        <w:t>Figure 1: Victims by Race</w:t>
      </w:r>
    </w:p>
    <w:p w14:paraId="6105FFC1" w14:textId="77777777" w:rsidR="001975D8" w:rsidRPr="00986ED3" w:rsidRDefault="001975D8" w:rsidP="001975D8">
      <w:pPr>
        <w:jc w:val="center"/>
      </w:pPr>
      <w:r>
        <w:rPr>
          <w:noProof/>
        </w:rPr>
        <w:drawing>
          <wp:inline distT="0" distB="0" distL="0" distR="0" wp14:anchorId="436D949A" wp14:editId="5DEAA2F2">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E317B76" w14:textId="77777777" w:rsidR="001975D8" w:rsidRDefault="001975D8" w:rsidP="001975D8">
      <w:r>
        <w:lastRenderedPageBreak/>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0B5A2A5F" w14:textId="77777777" w:rsidR="001975D8" w:rsidRDefault="001975D8" w:rsidP="001975D8">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1975D8" w14:paraId="46215DF1"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D184373" w14:textId="77777777" w:rsidR="001975D8" w:rsidRDefault="001975D8" w:rsidP="00EC3095">
            <w:r>
              <w:t>Race</w:t>
            </w:r>
          </w:p>
        </w:tc>
        <w:tc>
          <w:tcPr>
            <w:tcW w:w="1199" w:type="dxa"/>
          </w:tcPr>
          <w:p w14:paraId="46E04A73"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594F60B"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5EAFDCC9"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1BB5EE3A"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2D80ED6E"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1975D8" w14:paraId="2E9B6B65"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091DBD3F" w14:textId="77777777" w:rsidR="001975D8" w:rsidRDefault="001975D8" w:rsidP="00EC3095">
            <w:r>
              <w:rPr>
                <w:color w:val="000000"/>
              </w:rPr>
              <w:t>All</w:t>
            </w:r>
          </w:p>
        </w:tc>
        <w:tc>
          <w:tcPr>
            <w:tcW w:w="1199" w:type="dxa"/>
          </w:tcPr>
          <w:p w14:paraId="54F1D36E"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C490FFB"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79F6F509"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122346D8"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6E618796"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1975D8" w14:paraId="1B75FB00"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1B73DCBB" w14:textId="77777777" w:rsidR="001975D8" w:rsidRDefault="001975D8" w:rsidP="00EC3095">
            <w:r>
              <w:rPr>
                <w:color w:val="000000"/>
              </w:rPr>
              <w:t>White</w:t>
            </w:r>
          </w:p>
        </w:tc>
        <w:tc>
          <w:tcPr>
            <w:tcW w:w="1199" w:type="dxa"/>
          </w:tcPr>
          <w:p w14:paraId="46E7C002" w14:textId="77777777" w:rsidR="001975D8" w:rsidRPr="00853E97"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3BDF0E8"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8CFC880"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064BB6A3"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21AA406B"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1975D8" w14:paraId="182998FC"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82AF656" w14:textId="77777777" w:rsidR="001975D8" w:rsidRDefault="001975D8" w:rsidP="00EC3095">
            <w:r>
              <w:rPr>
                <w:color w:val="000000"/>
              </w:rPr>
              <w:t>Black</w:t>
            </w:r>
          </w:p>
        </w:tc>
        <w:tc>
          <w:tcPr>
            <w:tcW w:w="1199" w:type="dxa"/>
          </w:tcPr>
          <w:p w14:paraId="4338F1B9"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A9E0DAF"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1C7FFDB8"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75353B28"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162B5A08"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1975D8" w14:paraId="66DD52E7"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0EDEB83E" w14:textId="77777777" w:rsidR="001975D8" w:rsidRDefault="001975D8" w:rsidP="00EC3095">
            <w:r>
              <w:rPr>
                <w:color w:val="000000"/>
              </w:rPr>
              <w:t>Hispanic</w:t>
            </w:r>
          </w:p>
        </w:tc>
        <w:tc>
          <w:tcPr>
            <w:tcW w:w="1199" w:type="dxa"/>
          </w:tcPr>
          <w:p w14:paraId="114EDAF3"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19324724"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38DFDFA9"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F9416FB"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6F428B0D"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53C25862" w14:textId="77777777" w:rsidR="001975D8" w:rsidRDefault="001975D8" w:rsidP="001975D8"/>
    <w:p w14:paraId="61C59A17" w14:textId="77777777" w:rsidR="001975D8" w:rsidRDefault="001975D8" w:rsidP="001975D8">
      <w:pPr>
        <w:ind w:firstLine="720"/>
      </w:pPr>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Using this method to perform all-versus-one comparisons concludes that </w:t>
      </w:r>
      <w:r>
        <w:rPr>
          <w:i/>
          <w:iCs/>
        </w:rPr>
        <w:t>race</w:t>
      </w:r>
      <w:r>
        <w:t xml:space="preserve"> and </w:t>
      </w:r>
      <w:r>
        <w:rPr>
          <w:i/>
          <w:iCs/>
        </w:rPr>
        <w:t>age</w:t>
      </w:r>
      <w:r>
        <w:t xml:space="preserve"> are not the dominant traits.  Similarly, </w:t>
      </w:r>
      <w:r w:rsidRPr="009A4688">
        <w:rPr>
          <w:i/>
          <w:iCs/>
        </w:rPr>
        <w:t>s</w:t>
      </w:r>
      <w:r w:rsidRPr="00986ED3">
        <w:rPr>
          <w:i/>
          <w:iCs/>
        </w:rPr>
        <w:t>anity</w:t>
      </w:r>
      <w:r>
        <w:rPr>
          <w:i/>
          <w:iCs/>
        </w:rPr>
        <w:t xml:space="preserve">, </w:t>
      </w:r>
      <w:r w:rsidRPr="00986ED3">
        <w:t>as</w:t>
      </w:r>
      <w:r>
        <w:rPr>
          <w:i/>
          <w:iCs/>
        </w:rPr>
        <w:t xml:space="preserve"> </w:t>
      </w:r>
      <w:r>
        <w:t xml:space="preserve">reported in the signs of mental illness column, does not a robust statistical prediction of these records (see Table 2). </w:t>
      </w:r>
    </w:p>
    <w:p w14:paraId="74B5532C" w14:textId="77777777" w:rsidR="001975D8" w:rsidRDefault="001975D8" w:rsidP="001975D8">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1975D8" w14:paraId="2B4EA510" w14:textId="77777777" w:rsidTr="00EC309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6B44B19F" w14:textId="77777777" w:rsidR="001975D8" w:rsidRDefault="001975D8" w:rsidP="00EC3095">
            <w:r>
              <w:t>Mental Illness</w:t>
            </w:r>
          </w:p>
        </w:tc>
        <w:tc>
          <w:tcPr>
            <w:tcW w:w="1898" w:type="dxa"/>
          </w:tcPr>
          <w:p w14:paraId="455F1DAB"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6D01FB2A"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000D767E"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1F87798C" w14:textId="77777777" w:rsidR="001975D8" w:rsidRDefault="001975D8" w:rsidP="00EC3095">
            <w:pPr>
              <w:cnfStyle w:val="100000000000" w:firstRow="1" w:lastRow="0" w:firstColumn="0" w:lastColumn="0" w:oddVBand="0" w:evenVBand="0" w:oddHBand="0" w:evenHBand="0" w:firstRowFirstColumn="0" w:firstRowLastColumn="0" w:lastRowFirstColumn="0" w:lastRowLastColumn="0"/>
            </w:pPr>
            <w:r>
              <w:t>Effect vs. Sane</w:t>
            </w:r>
          </w:p>
        </w:tc>
      </w:tr>
      <w:tr w:rsidR="001975D8" w14:paraId="74E98C78" w14:textId="77777777" w:rsidTr="00EC309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31F1695" w14:textId="77777777" w:rsidR="001975D8" w:rsidRDefault="001975D8" w:rsidP="00EC3095">
            <w:r>
              <w:t>Yes</w:t>
            </w:r>
          </w:p>
        </w:tc>
        <w:tc>
          <w:tcPr>
            <w:tcW w:w="1898" w:type="dxa"/>
          </w:tcPr>
          <w:p w14:paraId="5AB1F558"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781E190B"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35B3B74E"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4A8BEC00" w14:textId="77777777" w:rsidR="001975D8" w:rsidRDefault="001975D8" w:rsidP="00EC3095">
            <w:pPr>
              <w:cnfStyle w:val="000000100000" w:firstRow="0" w:lastRow="0" w:firstColumn="0" w:lastColumn="0" w:oddVBand="0" w:evenVBand="0" w:oddHBand="1" w:evenHBand="0" w:firstRowFirstColumn="0" w:firstRowLastColumn="0" w:lastRowFirstColumn="0" w:lastRowLastColumn="0"/>
            </w:pPr>
            <w:r>
              <w:t>0.25</w:t>
            </w:r>
          </w:p>
        </w:tc>
      </w:tr>
      <w:tr w:rsidR="001975D8" w14:paraId="7A935E4D" w14:textId="77777777" w:rsidTr="00EC3095">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3EBEDAF2" w14:textId="77777777" w:rsidR="001975D8" w:rsidRDefault="001975D8" w:rsidP="00EC3095">
            <w:r>
              <w:t>No</w:t>
            </w:r>
          </w:p>
        </w:tc>
        <w:tc>
          <w:tcPr>
            <w:tcW w:w="1898" w:type="dxa"/>
          </w:tcPr>
          <w:p w14:paraId="3AE2396D"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13C1D754"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0E6E64FF"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3C2535F2" w14:textId="77777777" w:rsidR="001975D8" w:rsidRDefault="001975D8" w:rsidP="00EC3095">
            <w:pPr>
              <w:cnfStyle w:val="000000000000" w:firstRow="0" w:lastRow="0" w:firstColumn="0" w:lastColumn="0" w:oddVBand="0" w:evenVBand="0" w:oddHBand="0" w:evenHBand="0" w:firstRowFirstColumn="0" w:firstRowLastColumn="0" w:lastRowFirstColumn="0" w:lastRowLastColumn="0"/>
            </w:pPr>
            <w:r>
              <w:t>--</w:t>
            </w:r>
          </w:p>
        </w:tc>
      </w:tr>
    </w:tbl>
    <w:p w14:paraId="0295A491" w14:textId="77777777" w:rsidR="001975D8" w:rsidRDefault="001975D8" w:rsidP="001975D8"/>
    <w:p w14:paraId="41D6F411" w14:textId="77777777" w:rsidR="001975D8" w:rsidRDefault="001975D8" w:rsidP="001975D8">
      <w:pPr>
        <w:pStyle w:val="Heading2"/>
      </w:pPr>
      <w:r>
        <w:t>Alternative Variable</w:t>
      </w:r>
    </w:p>
    <w:p w14:paraId="6E5DFC27" w14:textId="77777777" w:rsidR="001975D8" w:rsidRDefault="001975D8" w:rsidP="001975D8">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w:t>
      </w:r>
      <w:r>
        <w:lastRenderedPageBreak/>
        <w:t xml:space="preserve">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  </w:t>
      </w:r>
    </w:p>
    <w:p w14:paraId="269F5C0E" w14:textId="77777777" w:rsidR="001975D8" w:rsidRDefault="001975D8" w:rsidP="001975D8">
      <w:pPr>
        <w:pStyle w:val="Caption"/>
      </w:pPr>
      <w:r>
        <w:t>Figure 2: Victim Weapon Category</w:t>
      </w:r>
    </w:p>
    <w:p w14:paraId="4A9B508A" w14:textId="77777777" w:rsidR="001975D8" w:rsidRDefault="001975D8" w:rsidP="001975D8">
      <w:pPr>
        <w:jc w:val="center"/>
      </w:pPr>
      <w:r>
        <w:rPr>
          <w:noProof/>
        </w:rPr>
        <w:drawing>
          <wp:inline distT="0" distB="0" distL="0" distR="0" wp14:anchorId="0D7A174D" wp14:editId="1FDCA257">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4284B503" w14:textId="77777777" w:rsidR="001975D8" w:rsidRPr="001975D8" w:rsidRDefault="001975D8" w:rsidP="001975D8"/>
    <w:sectPr w:rsidR="001975D8" w:rsidRPr="001975D8"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5BF86" w14:textId="77777777" w:rsidR="00B612EE" w:rsidRDefault="00B612EE" w:rsidP="0082223F">
      <w:pPr>
        <w:spacing w:line="240" w:lineRule="auto"/>
      </w:pPr>
      <w:r>
        <w:separator/>
      </w:r>
    </w:p>
  </w:endnote>
  <w:endnote w:type="continuationSeparator" w:id="0">
    <w:p w14:paraId="71A6FD48" w14:textId="77777777" w:rsidR="00B612EE" w:rsidRDefault="00B612E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03D3D" w14:textId="77777777" w:rsidR="00B612EE" w:rsidRDefault="00B612EE" w:rsidP="0082223F">
      <w:pPr>
        <w:spacing w:line="240" w:lineRule="auto"/>
      </w:pPr>
      <w:r>
        <w:separator/>
      </w:r>
    </w:p>
  </w:footnote>
  <w:footnote w:type="continuationSeparator" w:id="0">
    <w:p w14:paraId="5A34FEDA" w14:textId="77777777" w:rsidR="00B612EE" w:rsidRDefault="00B612E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975D8"/>
    <w:rsid w:val="001B27C4"/>
    <w:rsid w:val="002806B7"/>
    <w:rsid w:val="003F4714"/>
    <w:rsid w:val="00401D65"/>
    <w:rsid w:val="004223E8"/>
    <w:rsid w:val="00424108"/>
    <w:rsid w:val="004A784B"/>
    <w:rsid w:val="005B7079"/>
    <w:rsid w:val="006D793E"/>
    <w:rsid w:val="0073677D"/>
    <w:rsid w:val="0082223F"/>
    <w:rsid w:val="00877007"/>
    <w:rsid w:val="008B5129"/>
    <w:rsid w:val="009A757D"/>
    <w:rsid w:val="00B13ADF"/>
    <w:rsid w:val="00B612EE"/>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1975D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1975D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s>
</file>

<file path=customXml/itemProps1.xml><?xml version="1.0" encoding="utf-8"?>
<ds:datastoreItem xmlns:ds="http://schemas.openxmlformats.org/officeDocument/2006/customXml" ds:itemID="{458AC8DB-5586-4A5A-A36D-544E2FA99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9</TotalTime>
  <Pages>4</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5</cp:revision>
  <dcterms:created xsi:type="dcterms:W3CDTF">2019-05-19T17:38:00Z</dcterms:created>
  <dcterms:modified xsi:type="dcterms:W3CDTF">2020-09-13T13:43:00Z</dcterms:modified>
</cp:coreProperties>
</file>